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7-21</w:t>
      </w:r>
      <w:r>
        <w:t xml:space="preserve"> </w:t>
      </w:r>
      <w:r>
        <w:t xml:space="preserve">06:13:3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981c5f35aa4452d81a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7-21T06:13:40Z</dcterms:created>
  <dcterms:modified xsi:type="dcterms:W3CDTF">2022-07-21T06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7-21 06:13:31</vt:lpwstr>
  </property>
</Properties>
</file>